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Kenya</w:t>
      </w:r>
      <w:r>
        <w:t xml:space="preserve"> </w:t>
      </w:r>
      <w:r>
        <w:t xml:space="preserve">Nairobi</w:t>
      </w:r>
    </w:p>
    <w:bookmarkStart w:id="26" w:name="X72dfbf26f7c6d776fa6e644b255389096ae1871"/>
    <w:p>
      <w:pPr>
        <w:pStyle w:val="Heading1"/>
      </w:pPr>
      <w:r>
        <w:t xml:space="preserve">Cover Letter for Welder Position in Kenya Nairobi</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Nairobi, Kenya</w:t>
      </w:r>
    </w:p>
    <w:bookmarkStart w:id="20" w:name="dear-hiring-manager"/>
    <w:p>
      <w:pPr>
        <w:pStyle w:val="Heading2"/>
      </w:pPr>
      <w:r>
        <w:t xml:space="preserve">Dear Hiring Manager,</w:t>
      </w:r>
    </w:p>
    <w:p>
      <w:pPr>
        <w:pStyle w:val="FirstParagraph"/>
      </w:pPr>
      <w:r>
        <w:t xml:space="preserve">I am writing to express my interest in the Welder position at your esteemed organization in Kenya Nairobi. With a proven track record of excellence in welding and a deep understanding of the unique demands of the Kenyan industrial landscape, I am confident in my ability to contribute meaningfully to your team. As someone who has dedicated over [X years] to mastering the art and science of welding, I have consistently delivered high-quality results while adhering to strict safety protocols and industry standards. This Cover Letter outlines my qualifications, experience, and passion for the Welder role in Kenya Nairobi.</w:t>
      </w:r>
    </w:p>
    <w:bookmarkEnd w:id="20"/>
    <w:bookmarkStart w:id="21" w:name="professional-background-and-expertise"/>
    <w:p>
      <w:pPr>
        <w:pStyle w:val="Heading2"/>
      </w:pPr>
      <w:r>
        <w:t xml:space="preserve">Professional Background and Expertise</w:t>
      </w:r>
    </w:p>
    <w:p>
      <w:pPr>
        <w:pStyle w:val="FirstParagraph"/>
      </w:pPr>
      <w:r>
        <w:t xml:space="preserve">As a certified Welder with [X years] of hands-on experience in both residential and industrial settings, I have developed a comprehensive skill set that aligns perfectly with the requirements of this position. My expertise spans various welding techniques, including MIG (Metal Inert Gas), TIG (Tungsten Inert Gas), and stick welding, allowing me to adapt to diverse projects in Kenya Nairobi’s dynamic construction and manufacturing sectors. Whether working on steel structures for infrastructure development or repairing industrial machinery, I prioritize precision, durability, and adherence to technical specifications.</w:t>
      </w:r>
    </w:p>
    <w:p>
      <w:pPr>
        <w:pStyle w:val="BodyText"/>
      </w:pPr>
      <w:r>
        <w:t xml:space="preserve">Throughout my career, I have worked with a wide range of materials such as stainless steel, carbon steel, and aluminum. My experience in Kenya Nairobi has exposed me to the challenges of operating in a region where environmental conditions—such as high temperatures and humidity—require welders to maintain equipment reliability and ensure long-term structural integrity. This has honed my ability to work under pressure while maintaining quality standards, a skill I believe is critical for success in this role.</w:t>
      </w:r>
    </w:p>
    <w:bookmarkEnd w:id="21"/>
    <w:bookmarkStart w:id="22" w:name="understanding-the-kenyan-market"/>
    <w:p>
      <w:pPr>
        <w:pStyle w:val="Heading2"/>
      </w:pPr>
      <w:r>
        <w:t xml:space="preserve">Understanding the Kenyan Market</w:t>
      </w:r>
    </w:p>
    <w:p>
      <w:pPr>
        <w:pStyle w:val="FirstParagraph"/>
      </w:pPr>
      <w:r>
        <w:t xml:space="preserve">Kenya Nairobi is a hub of economic activity, with its growing infrastructure projects and manufacturing industries creating a high demand for skilled professionals like welders. Having lived and worked in Nairobi for [X years], I am deeply familiar with the local industry’s needs. For instance, I have collaborated on projects involving the construction of bridges, roadways, and industrial plants that require precise welding to meet international quality benchmarks. This experience has equipped me with a nuanced understanding of how to balance efficiency with safety and compliance in a Kenyan context.</w:t>
      </w:r>
    </w:p>
    <w:p>
      <w:pPr>
        <w:pStyle w:val="BodyText"/>
      </w:pPr>
      <w:r>
        <w:t xml:space="preserve">Moreover, I am well-versed in the local regulations governing welding practices, such as those set by the Kenya Bureau of Standards (KEBS) and international standards like ISO 9001. This knowledge ensures that my work meets or exceeds expectations while contributing to the success of your organization’s projects. In Nairobi, where competition is fierce and quality is non-negotiable, I have consistently delivered results that exceed client expectations.</w:t>
      </w:r>
    </w:p>
    <w:bookmarkEnd w:id="22"/>
    <w:bookmarkStart w:id="23" w:name="key-strengths-and-values"/>
    <w:p>
      <w:pPr>
        <w:pStyle w:val="Heading2"/>
      </w:pPr>
      <w:r>
        <w:t xml:space="preserve">Key Strengths and Values</w:t>
      </w:r>
    </w:p>
    <w:p>
      <w:pPr>
        <w:pStyle w:val="FirstParagraph"/>
      </w:pPr>
      <w:r>
        <w:t xml:space="preserve">What sets me apart as a Welder in Kenya Nairobi is my unwavering commitment to safety, teamwork, and continuous improvement. I take pride in following OSHA (Occupational Safety and Health Administration) guidelines and ensuring that all my work adheres to the highest safety standards. In Nairobi’s fast-paced environment, where projects often have tight deadlines, I thrive under pressure by maintaining a focused mindset and prioritizing task efficiency without compromising quality.</w:t>
      </w:r>
    </w:p>
    <w:p>
      <w:pPr>
        <w:pStyle w:val="BodyText"/>
      </w:pPr>
      <w:r>
        <w:t xml:space="preserve">Additionally, I am a strong communicator who can collaborate effectively with engineers, project managers, and fellow tradespeople. My ability to interpret technical drawings and translate them into precise welds has been instrumental in completing complex projects on time. In Nairobi’s multicultural workforce, I have learned to adapt my communication style to suit diverse teams, fostering a positive and productive work environment.</w:t>
      </w:r>
    </w:p>
    <w:bookmarkEnd w:id="23"/>
    <w:bookmarkStart w:id="24" w:name="why-choose-me"/>
    <w:p>
      <w:pPr>
        <w:pStyle w:val="Heading2"/>
      </w:pPr>
      <w:r>
        <w:t xml:space="preserve">Why Choose Me?</w:t>
      </w:r>
    </w:p>
    <w:p>
      <w:pPr>
        <w:pStyle w:val="FirstParagraph"/>
      </w:pPr>
      <w:r>
        <w:t xml:space="preserve">I am not only a skilled Welder but also a dedicated professional who is passionate about contributing to Kenya Nairobi’s growth. My experience in the field has taught me that welding is more than just joining metals—it’s about creating solutions that stand the test of time. I bring a blend of technical expertise, local knowledge, and a strong work ethic that aligns with your organization’s values.</w:t>
      </w:r>
    </w:p>
    <w:p>
      <w:pPr>
        <w:pStyle w:val="BodyText"/>
      </w:pPr>
      <w:r>
        <w:t xml:space="preserve">What excites me most about this opportunity is the chance to work on impactful projects in Nairobi, where my skills can directly contribute to the region’s development. Whether it’s constructing sustainable infrastructure or supporting manufacturing initiatives, I am eager to play a role in shaping Kenya’s future. My goal is to provide reliable, high-quality welding services that meet your project goals and exceed expectation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Welder in Kenya Nairobi. My combination of technical skills, local experience, and commitment to excellence makes me a strong candidate for this position. I would welcome the opportunity to discuss how my background and expertise can benefit your organization. Thank you for considering my application.</w:t>
      </w:r>
    </w:p>
    <w:p>
      <w:pPr>
        <w:pStyle w:val="BodyText"/>
      </w:pPr>
      <w:r>
        <w:t xml:space="preserve">Warm regards,</w:t>
      </w:r>
      <w:r>
        <w:br/>
      </w:r>
      <w:r>
        <w:rPr>
          <w:bCs/>
          <w:b/>
        </w:rP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in Kenya Nairobi</dc:title>
  <dc:creator/>
  <dc:language>en</dc:language>
  <cp:keywords/>
  <dcterms:created xsi:type="dcterms:W3CDTF">2026-07-24T01:12:33Z</dcterms:created>
  <dcterms:modified xsi:type="dcterms:W3CDTF">2026-07-24T01:12:33Z</dcterms:modified>
</cp:coreProperties>
</file>

<file path=docProps/custom.xml><?xml version="1.0" encoding="utf-8"?>
<Properties xmlns="http://schemas.openxmlformats.org/officeDocument/2006/custom-properties" xmlns:vt="http://schemas.openxmlformats.org/officeDocument/2006/docPropsVTypes"/>
</file>